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E61B48" w14:textId="77777777" w:rsidR="000F2D6D" w:rsidRPr="00893384" w:rsidRDefault="000F2D6D" w:rsidP="000F2D6D">
      <w:pPr>
        <w:pStyle w:val="NoSpacing"/>
        <w:spacing w:before="48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711488" behindDoc="1" locked="0" layoutInCell="1" allowOverlap="1" wp14:anchorId="3862CFB5" wp14:editId="41C7166A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950283565" name="Obraz 3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93384">
        <w:rPr>
          <w:rFonts w:ascii="Times New Roman" w:hAnsi="Times New Roman" w:cs="Times New Roman"/>
          <w:b/>
          <w:sz w:val="24"/>
          <w:szCs w:val="24"/>
        </w:rPr>
        <w:t>Uniwersytet Rzeszowski</w:t>
      </w:r>
    </w:p>
    <w:p w14:paraId="58B1661B" w14:textId="77777777" w:rsidR="000F2D6D" w:rsidRPr="00893384" w:rsidRDefault="000F2D6D" w:rsidP="000F2D6D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Wydział Nauk Ścisłych i Technicznych</w:t>
      </w:r>
    </w:p>
    <w:p w14:paraId="170D2CFD" w14:textId="2794F3AA" w:rsidR="00566BD2" w:rsidRPr="00893384" w:rsidRDefault="000F2D6D" w:rsidP="000F2D6D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Instytut Informatyki</w:t>
      </w:r>
    </w:p>
    <w:p w14:paraId="416D7FA5" w14:textId="690F924C" w:rsidR="003D766C" w:rsidRPr="00893384" w:rsidRDefault="002449B5" w:rsidP="00CF7B2A">
      <w:pPr>
        <w:pStyle w:val="NoSpacing"/>
        <w:spacing w:before="168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Dawid Olko</w:t>
      </w:r>
    </w:p>
    <w:p w14:paraId="10BF9E5D" w14:textId="52917990" w:rsidR="002A09AD" w:rsidRPr="00893384" w:rsidRDefault="002A09AD" w:rsidP="00566BD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 xml:space="preserve">Nr albumu studenta </w:t>
      </w:r>
      <w:r w:rsidR="002449B5" w:rsidRPr="00893384">
        <w:rPr>
          <w:rFonts w:ascii="Times New Roman" w:hAnsi="Times New Roman" w:cs="Times New Roman"/>
          <w:b/>
          <w:sz w:val="24"/>
          <w:szCs w:val="24"/>
        </w:rPr>
        <w:t>do125148</w:t>
      </w:r>
    </w:p>
    <w:p w14:paraId="0FF1C051" w14:textId="1A40A199" w:rsidR="002449B5" w:rsidRPr="00893384" w:rsidRDefault="00893384" w:rsidP="002449B5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 w:rsidRPr="00893384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 xml:space="preserve">Aplikacja </w:t>
      </w:r>
      <w:r w:rsidR="008F5267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GUI wykorzystująca elementy eksploracji danych</w:t>
      </w:r>
    </w:p>
    <w:p w14:paraId="025EE855" w14:textId="3A2CAB38" w:rsidR="003D766C" w:rsidRPr="00893384" w:rsidRDefault="002A09AD" w:rsidP="00CF7B2A">
      <w:pPr>
        <w:pStyle w:val="NoSpacing"/>
        <w:spacing w:before="240" w:after="24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3384">
        <w:rPr>
          <w:rFonts w:ascii="Times New Roman" w:hAnsi="Times New Roman" w:cs="Times New Roman"/>
          <w:b/>
          <w:sz w:val="24"/>
          <w:szCs w:val="24"/>
        </w:rPr>
        <w:t>Praca projektowa z</w:t>
      </w:r>
      <w:r w:rsidR="00893384" w:rsidRPr="0089338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F5267">
        <w:rPr>
          <w:rFonts w:ascii="Times New Roman" w:hAnsi="Times New Roman" w:cs="Times New Roman"/>
          <w:b/>
          <w:sz w:val="24"/>
          <w:szCs w:val="24"/>
        </w:rPr>
        <w:t>Hurtowni danych</w:t>
      </w:r>
    </w:p>
    <w:p w14:paraId="70D650B0" w14:textId="4515E209" w:rsidR="00566BD2" w:rsidRPr="00893384" w:rsidRDefault="002A09AD" w:rsidP="00CF7B2A">
      <w:pPr>
        <w:spacing w:before="240" w:after="240" w:line="360" w:lineRule="auto"/>
        <w:jc w:val="center"/>
        <w:rPr>
          <w:rFonts w:cs="Times New Roman"/>
          <w:sz w:val="24"/>
          <w:szCs w:val="24"/>
        </w:rPr>
      </w:pPr>
      <w:r w:rsidRPr="00893384">
        <w:rPr>
          <w:rFonts w:cs="Times New Roman"/>
          <w:sz w:val="24"/>
          <w:szCs w:val="24"/>
        </w:rPr>
        <w:t xml:space="preserve">Prowadzący: </w:t>
      </w:r>
      <w:r w:rsidR="008F5267">
        <w:rPr>
          <w:rFonts w:cs="Times New Roman"/>
          <w:sz w:val="24"/>
          <w:szCs w:val="24"/>
        </w:rPr>
        <w:t>mgr. Szczur</w:t>
      </w:r>
    </w:p>
    <w:p w14:paraId="2ACC938D" w14:textId="185488C4" w:rsidR="00566BD2" w:rsidRPr="00893384" w:rsidRDefault="00566BD2" w:rsidP="008362A5">
      <w:pPr>
        <w:spacing w:before="6000" w:after="0" w:line="360" w:lineRule="auto"/>
        <w:jc w:val="center"/>
        <w:rPr>
          <w:rFonts w:cs="Times New Roman"/>
          <w:sz w:val="24"/>
          <w:szCs w:val="24"/>
        </w:rPr>
      </w:pPr>
      <w:r w:rsidRPr="00893384">
        <w:rPr>
          <w:rFonts w:cs="Times New Roman"/>
          <w:sz w:val="24"/>
          <w:szCs w:val="24"/>
        </w:rPr>
        <w:lastRenderedPageBreak/>
        <w:t>Rzeszów</w:t>
      </w:r>
      <w:r w:rsidR="00EB27C9" w:rsidRPr="00893384">
        <w:rPr>
          <w:rFonts w:cs="Times New Roman"/>
          <w:sz w:val="24"/>
          <w:szCs w:val="24"/>
        </w:rPr>
        <w:t xml:space="preserve"> </w:t>
      </w:r>
      <w:r w:rsidR="00246497" w:rsidRPr="00893384">
        <w:rPr>
          <w:rFonts w:cs="Times New Roman"/>
          <w:sz w:val="24"/>
          <w:szCs w:val="24"/>
        </w:rPr>
        <w:t>r. a</w:t>
      </w:r>
      <w:r w:rsidR="00EB27C9" w:rsidRPr="00893384">
        <w:rPr>
          <w:rFonts w:cs="Times New Roman"/>
          <w:sz w:val="24"/>
          <w:szCs w:val="24"/>
        </w:rPr>
        <w:t>.</w:t>
      </w:r>
      <w:r w:rsidRPr="00893384">
        <w:rPr>
          <w:rFonts w:cs="Times New Roman"/>
          <w:sz w:val="24"/>
          <w:szCs w:val="24"/>
        </w:rPr>
        <w:t xml:space="preserve"> </w:t>
      </w:r>
      <w:r w:rsidR="002A09AD" w:rsidRPr="00893384">
        <w:rPr>
          <w:rFonts w:cs="Times New Roman"/>
          <w:sz w:val="24"/>
          <w:szCs w:val="24"/>
        </w:rPr>
        <w:t>2</w:t>
      </w:r>
      <w:r w:rsidR="000B6FC1" w:rsidRPr="00893384">
        <w:rPr>
          <w:rFonts w:cs="Times New Roman"/>
          <w:sz w:val="24"/>
          <w:szCs w:val="24"/>
        </w:rPr>
        <w:t>02</w:t>
      </w:r>
      <w:r w:rsidR="002449B5" w:rsidRPr="00893384">
        <w:rPr>
          <w:rFonts w:cs="Times New Roman"/>
          <w:sz w:val="24"/>
          <w:szCs w:val="24"/>
        </w:rPr>
        <w:t>4/2025</w:t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2E0B24" w14:textId="3763425E" w:rsidR="00B461FB" w:rsidRPr="00893384" w:rsidRDefault="00B461FB" w:rsidP="00F04C35">
          <w:pPr>
            <w:pStyle w:val="TOCHeading"/>
            <w:tabs>
              <w:tab w:val="left" w:pos="6804"/>
            </w:tabs>
            <w:rPr>
              <w:rFonts w:ascii="Times New Roman" w:hAnsi="Times New Roman" w:cs="Times New Roman"/>
              <w:color w:val="auto"/>
            </w:rPr>
          </w:pPr>
          <w:r w:rsidRPr="00893384">
            <w:rPr>
              <w:rFonts w:ascii="Times New Roman" w:hAnsi="Times New Roman" w:cs="Times New Roman"/>
              <w:color w:val="auto"/>
            </w:rPr>
            <w:t>Spis treści</w:t>
          </w:r>
        </w:p>
        <w:p w14:paraId="1D4BE831" w14:textId="66BBEE79" w:rsidR="008F5267" w:rsidRDefault="00B461FB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r w:rsidRPr="00893384">
            <w:rPr>
              <w:rFonts w:cs="Times New Roman"/>
            </w:rPr>
            <w:fldChar w:fldCharType="begin"/>
          </w:r>
          <w:r w:rsidRPr="00893384">
            <w:rPr>
              <w:rFonts w:cs="Times New Roman"/>
            </w:rPr>
            <w:instrText xml:space="preserve"> TOC \o "1-3" \h \z \u </w:instrText>
          </w:r>
          <w:r w:rsidRPr="00893384">
            <w:rPr>
              <w:rFonts w:cs="Times New Roman"/>
            </w:rPr>
            <w:fldChar w:fldCharType="separate"/>
          </w:r>
          <w:hyperlink w:anchor="_Toc194823730" w:history="1">
            <w:r w:rsidR="008F5267" w:rsidRPr="00FB684F">
              <w:rPr>
                <w:rStyle w:val="Hyperlink"/>
                <w:rFonts w:cs="Times New Roman"/>
                <w:b/>
                <w:bCs/>
                <w:noProof/>
              </w:rPr>
              <w:t>1.</w:t>
            </w:r>
            <w:r w:rsidR="008F5267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="008F5267" w:rsidRPr="00FB684F">
              <w:rPr>
                <w:rStyle w:val="Hyperlink"/>
                <w:rFonts w:cs="Times New Roman"/>
                <w:b/>
                <w:bCs/>
                <w:noProof/>
              </w:rPr>
              <w:t>Wprowadzenie</w:t>
            </w:r>
            <w:r w:rsidR="008F5267">
              <w:rPr>
                <w:noProof/>
                <w:webHidden/>
              </w:rPr>
              <w:tab/>
            </w:r>
            <w:r w:rsidR="008F5267">
              <w:rPr>
                <w:noProof/>
                <w:webHidden/>
              </w:rPr>
              <w:fldChar w:fldCharType="begin"/>
            </w:r>
            <w:r w:rsidR="008F5267">
              <w:rPr>
                <w:noProof/>
                <w:webHidden/>
              </w:rPr>
              <w:instrText xml:space="preserve"> PAGEREF _Toc194823730 \h </w:instrText>
            </w:r>
            <w:r w:rsidR="008F5267">
              <w:rPr>
                <w:noProof/>
                <w:webHidden/>
              </w:rPr>
            </w:r>
            <w:r w:rsidR="008F5267">
              <w:rPr>
                <w:noProof/>
                <w:webHidden/>
              </w:rPr>
              <w:fldChar w:fldCharType="separate"/>
            </w:r>
            <w:r w:rsidR="008F5267">
              <w:rPr>
                <w:noProof/>
                <w:webHidden/>
              </w:rPr>
              <w:t>3</w:t>
            </w:r>
            <w:r w:rsidR="008F5267">
              <w:rPr>
                <w:noProof/>
                <w:webHidden/>
              </w:rPr>
              <w:fldChar w:fldCharType="end"/>
            </w:r>
          </w:hyperlink>
        </w:p>
        <w:p w14:paraId="04176783" w14:textId="52F7B3F4" w:rsidR="008F5267" w:rsidRDefault="008F5267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823731" w:history="1">
            <w:r w:rsidRPr="00FB684F">
              <w:rPr>
                <w:rStyle w:val="Hyperlink"/>
                <w:rFonts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FB684F">
              <w:rPr>
                <w:rStyle w:val="Hyperlink"/>
                <w:rFonts w:cs="Times New Roman"/>
                <w:b/>
                <w:bCs/>
                <w:noProof/>
              </w:rPr>
              <w:t>Przegląd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23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AB98D" w14:textId="1F4331DF" w:rsidR="008F5267" w:rsidRDefault="008F5267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823732" w:history="1">
            <w:r w:rsidRPr="00FB684F">
              <w:rPr>
                <w:rStyle w:val="Hyperlink"/>
                <w:rFonts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FB684F">
              <w:rPr>
                <w:rStyle w:val="Hyperlink"/>
                <w:rFonts w:cs="Times New Roman"/>
                <w:b/>
                <w:bCs/>
                <w:noProof/>
              </w:rPr>
              <w:t>Struktura i Architektura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23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D091A" w14:textId="2A22F415" w:rsidR="008F5267" w:rsidRDefault="008F5267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823733" w:history="1">
            <w:r w:rsidRPr="00FB684F">
              <w:rPr>
                <w:rStyle w:val="Hyperlink"/>
                <w:rFonts w:cs="Times New Roman"/>
                <w:b/>
                <w:bCs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FB684F">
              <w:rPr>
                <w:rStyle w:val="Hyperlink"/>
                <w:rFonts w:cs="Times New Roman"/>
                <w:b/>
                <w:bCs/>
                <w:noProof/>
              </w:rPr>
              <w:t>Instalacja i Konfigur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23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2EABD" w14:textId="209D2DCC" w:rsidR="008F5267" w:rsidRDefault="008F5267">
          <w:pPr>
            <w:pStyle w:val="TOC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PL" w:eastAsia="en-GB"/>
              <w14:ligatures w14:val="standardContextual"/>
            </w:rPr>
          </w:pPr>
          <w:hyperlink w:anchor="_Toc194823734" w:history="1">
            <w:r w:rsidRPr="00FB684F">
              <w:rPr>
                <w:rStyle w:val="Hyperlink"/>
                <w:rFonts w:cs="Times New Roman"/>
                <w:b/>
                <w:bCs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en-PL" w:eastAsia="en-GB"/>
                <w14:ligatures w14:val="standardContextual"/>
              </w:rPr>
              <w:tab/>
            </w:r>
            <w:r w:rsidRPr="00FB684F">
              <w:rPr>
                <w:rStyle w:val="Hyperlink"/>
                <w:rFonts w:cs="Times New Roman"/>
                <w:b/>
                <w:bCs/>
                <w:noProof/>
              </w:rPr>
              <w:t>Podsumowanie i 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23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CB7AF" w14:textId="0BE4024C" w:rsidR="00566BD2" w:rsidRPr="00893384" w:rsidRDefault="00B461FB" w:rsidP="008362A5">
          <w:pPr>
            <w:rPr>
              <w:rFonts w:cs="Times New Roman"/>
            </w:rPr>
          </w:pPr>
          <w:r w:rsidRPr="00893384">
            <w:rPr>
              <w:rFonts w:cs="Times New Roman"/>
            </w:rPr>
            <w:fldChar w:fldCharType="end"/>
          </w:r>
        </w:p>
      </w:sdtContent>
    </w:sdt>
    <w:p w14:paraId="6E202BE2" w14:textId="44029CF1" w:rsidR="00175BF2" w:rsidRPr="008F5267" w:rsidRDefault="008362A5" w:rsidP="008F5267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0" w:name="_Toc148336790"/>
      <w:r w:rsidRPr="00893384">
        <w:rPr>
          <w:rFonts w:ascii="Times New Roman" w:hAnsi="Times New Roman" w:cs="Times New Roman"/>
        </w:rPr>
        <w:br w:type="column"/>
      </w:r>
      <w:bookmarkStart w:id="1" w:name="_Toc194823730"/>
      <w:bookmarkEnd w:id="0"/>
      <w:r w:rsidR="00893384"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Wprowadzenie</w:t>
      </w:r>
      <w:bookmarkEnd w:id="1"/>
    </w:p>
    <w:p w14:paraId="5187E928" w14:textId="4843ECB1" w:rsid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2" w:name="_Toc194823731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zegląd Projektu</w:t>
      </w:r>
      <w:bookmarkEnd w:id="2"/>
    </w:p>
    <w:p w14:paraId="4660CF3B" w14:textId="3A474F65" w:rsidR="008F5267" w:rsidRPr="008F5267" w:rsidRDefault="00893384" w:rsidP="008F5267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3" w:name="_Toc194823732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truktura i Architektura Projektu</w:t>
      </w:r>
      <w:bookmarkEnd w:id="3"/>
    </w:p>
    <w:p w14:paraId="537386FF" w14:textId="779574A6" w:rsidR="00893384" w:rsidRDefault="00893384" w:rsidP="00893384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4" w:name="_Toc194823733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nstalacja i Konfiguracja</w:t>
      </w:r>
      <w:bookmarkEnd w:id="4"/>
    </w:p>
    <w:p w14:paraId="47897EBE" w14:textId="2801AFBF" w:rsidR="008F5267" w:rsidRPr="008F5267" w:rsidRDefault="008F5267" w:rsidP="008F5267">
      <w:pPr>
        <w:pStyle w:val="ListParagraph"/>
        <w:numPr>
          <w:ilvl w:val="0"/>
          <w:numId w:val="41"/>
        </w:numPr>
        <w:rPr>
          <w:b/>
          <w:bCs/>
          <w:sz w:val="28"/>
          <w:szCs w:val="28"/>
        </w:rPr>
      </w:pPr>
      <w:r w:rsidRPr="008F5267">
        <w:rPr>
          <w:b/>
          <w:bCs/>
          <w:sz w:val="28"/>
          <w:szCs w:val="28"/>
        </w:rPr>
        <w:t>Wykorzystane metody</w:t>
      </w:r>
    </w:p>
    <w:p w14:paraId="26B99629" w14:textId="3FF37BC7" w:rsidR="001A01EB" w:rsidRPr="008F5267" w:rsidRDefault="00893384" w:rsidP="008F5267">
      <w:pPr>
        <w:pStyle w:val="Heading1"/>
        <w:numPr>
          <w:ilvl w:val="0"/>
          <w:numId w:val="4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5" w:name="_Toc194823734"/>
      <w:r w:rsidRPr="0089338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odsumowanie i Wnioski</w:t>
      </w:r>
      <w:bookmarkEnd w:id="5"/>
    </w:p>
    <w:sectPr w:rsidR="001A01EB" w:rsidRPr="008F5267" w:rsidSect="00606776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3F5115" w14:textId="77777777" w:rsidR="002B2C08" w:rsidRDefault="002B2C08">
      <w:pPr>
        <w:spacing w:after="0" w:line="240" w:lineRule="auto"/>
      </w:pPr>
      <w:r>
        <w:separator/>
      </w:r>
    </w:p>
  </w:endnote>
  <w:endnote w:type="continuationSeparator" w:id="0">
    <w:p w14:paraId="5B4DE413" w14:textId="77777777" w:rsidR="002B2C08" w:rsidRDefault="002B2C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4F20EE" w14:textId="77777777" w:rsidR="002B2C08" w:rsidRDefault="002B2C08">
      <w:pPr>
        <w:spacing w:after="0" w:line="240" w:lineRule="auto"/>
      </w:pPr>
      <w:r>
        <w:separator/>
      </w:r>
    </w:p>
  </w:footnote>
  <w:footnote w:type="continuationSeparator" w:id="0">
    <w:p w14:paraId="1C0CE1BD" w14:textId="77777777" w:rsidR="002B2C08" w:rsidRDefault="002B2C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B5483"/>
    <w:multiLevelType w:val="multilevel"/>
    <w:tmpl w:val="E2B0002C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A82A6D"/>
    <w:multiLevelType w:val="multilevel"/>
    <w:tmpl w:val="AE208944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B31B8A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3" w15:restartNumberingAfterBreak="0">
    <w:nsid w:val="076B4849"/>
    <w:multiLevelType w:val="multilevel"/>
    <w:tmpl w:val="B2781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F969E5"/>
    <w:multiLevelType w:val="multilevel"/>
    <w:tmpl w:val="8F927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DB6FDB"/>
    <w:multiLevelType w:val="multilevel"/>
    <w:tmpl w:val="CE04E390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6" w15:restartNumberingAfterBreak="0">
    <w:nsid w:val="0E730F10"/>
    <w:multiLevelType w:val="multilevel"/>
    <w:tmpl w:val="FBCC6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EC69BB"/>
    <w:multiLevelType w:val="multilevel"/>
    <w:tmpl w:val="E4620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00112E"/>
    <w:multiLevelType w:val="multilevel"/>
    <w:tmpl w:val="97FABB5A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495E1B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0" w15:restartNumberingAfterBreak="0">
    <w:nsid w:val="18581E0C"/>
    <w:multiLevelType w:val="multilevel"/>
    <w:tmpl w:val="3790E086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11" w15:restartNumberingAfterBreak="0">
    <w:nsid w:val="1D5C1206"/>
    <w:multiLevelType w:val="hybridMultilevel"/>
    <w:tmpl w:val="0B225EA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5263F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3" w15:restartNumberingAfterBreak="0">
    <w:nsid w:val="20EE087B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14" w15:restartNumberingAfterBreak="0">
    <w:nsid w:val="28B56A4A"/>
    <w:multiLevelType w:val="hybridMultilevel"/>
    <w:tmpl w:val="BDC486C8"/>
    <w:lvl w:ilvl="0" w:tplc="20DCD8C8">
      <w:numFmt w:val="bullet"/>
      <w:lvlText w:val="⁃"/>
      <w:lvlJc w:val="left"/>
      <w:pPr>
        <w:ind w:left="1060" w:hanging="360"/>
      </w:pPr>
      <w:rPr>
        <w:rFonts w:ascii="Times New Roman" w:eastAsiaTheme="minorHAnsi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 w15:restartNumberingAfterBreak="0">
    <w:nsid w:val="2B661141"/>
    <w:multiLevelType w:val="hybridMultilevel"/>
    <w:tmpl w:val="5C324F56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6" w15:restartNumberingAfterBreak="0">
    <w:nsid w:val="2D444C75"/>
    <w:multiLevelType w:val="hybridMultilevel"/>
    <w:tmpl w:val="AEE87EB8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7" w15:restartNumberingAfterBreak="0">
    <w:nsid w:val="30457792"/>
    <w:multiLevelType w:val="multilevel"/>
    <w:tmpl w:val="01FA3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4E5EA7"/>
    <w:multiLevelType w:val="multilevel"/>
    <w:tmpl w:val="F5A45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06717B9"/>
    <w:multiLevelType w:val="multilevel"/>
    <w:tmpl w:val="757A2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49D1919"/>
    <w:multiLevelType w:val="multilevel"/>
    <w:tmpl w:val="35D0E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9C61CAF"/>
    <w:multiLevelType w:val="multilevel"/>
    <w:tmpl w:val="565ED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AB15796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23" w15:restartNumberingAfterBreak="0">
    <w:nsid w:val="3D6F075C"/>
    <w:multiLevelType w:val="multilevel"/>
    <w:tmpl w:val="2DCC37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ED06679"/>
    <w:multiLevelType w:val="hybridMultilevel"/>
    <w:tmpl w:val="DC30DF2C"/>
    <w:lvl w:ilvl="0" w:tplc="0415000F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0" w:hanging="360"/>
      </w:pPr>
    </w:lvl>
    <w:lvl w:ilvl="2" w:tplc="0809001B" w:tentative="1">
      <w:start w:val="1"/>
      <w:numFmt w:val="lowerRoman"/>
      <w:lvlText w:val="%3."/>
      <w:lvlJc w:val="right"/>
      <w:pPr>
        <w:ind w:left="2500" w:hanging="180"/>
      </w:pPr>
    </w:lvl>
    <w:lvl w:ilvl="3" w:tplc="0809000F" w:tentative="1">
      <w:start w:val="1"/>
      <w:numFmt w:val="decimal"/>
      <w:lvlText w:val="%4."/>
      <w:lvlJc w:val="left"/>
      <w:pPr>
        <w:ind w:left="3220" w:hanging="360"/>
      </w:pPr>
    </w:lvl>
    <w:lvl w:ilvl="4" w:tplc="08090019" w:tentative="1">
      <w:start w:val="1"/>
      <w:numFmt w:val="lowerLetter"/>
      <w:lvlText w:val="%5."/>
      <w:lvlJc w:val="left"/>
      <w:pPr>
        <w:ind w:left="3940" w:hanging="360"/>
      </w:pPr>
    </w:lvl>
    <w:lvl w:ilvl="5" w:tplc="0809001B" w:tentative="1">
      <w:start w:val="1"/>
      <w:numFmt w:val="lowerRoman"/>
      <w:lvlText w:val="%6."/>
      <w:lvlJc w:val="right"/>
      <w:pPr>
        <w:ind w:left="4660" w:hanging="180"/>
      </w:pPr>
    </w:lvl>
    <w:lvl w:ilvl="6" w:tplc="0809000F" w:tentative="1">
      <w:start w:val="1"/>
      <w:numFmt w:val="decimal"/>
      <w:lvlText w:val="%7."/>
      <w:lvlJc w:val="left"/>
      <w:pPr>
        <w:ind w:left="5380" w:hanging="360"/>
      </w:pPr>
    </w:lvl>
    <w:lvl w:ilvl="7" w:tplc="08090019" w:tentative="1">
      <w:start w:val="1"/>
      <w:numFmt w:val="lowerLetter"/>
      <w:lvlText w:val="%8."/>
      <w:lvlJc w:val="left"/>
      <w:pPr>
        <w:ind w:left="6100" w:hanging="360"/>
      </w:pPr>
    </w:lvl>
    <w:lvl w:ilvl="8" w:tplc="0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5" w15:restartNumberingAfterBreak="0">
    <w:nsid w:val="3EEF18B2"/>
    <w:multiLevelType w:val="multilevel"/>
    <w:tmpl w:val="36468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FBB1E38"/>
    <w:multiLevelType w:val="multilevel"/>
    <w:tmpl w:val="59F8EA68"/>
    <w:lvl w:ilvl="0">
      <w:start w:val="1"/>
      <w:numFmt w:val="decimal"/>
      <w:lvlText w:val="%1."/>
      <w:lvlJc w:val="left"/>
      <w:pPr>
        <w:ind w:left="104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40" w:hanging="360"/>
      </w:pPr>
      <w:rPr>
        <w:rFonts w:eastAsiaTheme="majorEastAsia" w:hint="default"/>
        <w:b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400" w:hanging="720"/>
      </w:pPr>
      <w:rPr>
        <w:rFonts w:eastAsiaTheme="majorEastAsia" w:hint="default"/>
        <w:b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400" w:hanging="720"/>
      </w:pPr>
      <w:rPr>
        <w:rFonts w:eastAsiaTheme="majorEastAsia" w:hint="default"/>
        <w:b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760" w:hanging="1080"/>
      </w:pPr>
      <w:rPr>
        <w:rFonts w:eastAsiaTheme="majorEastAsia" w:hint="default"/>
        <w:b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760" w:hanging="1080"/>
      </w:pPr>
      <w:rPr>
        <w:rFonts w:eastAsiaTheme="majorEastAsia" w:hint="default"/>
        <w:b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120" w:hanging="1440"/>
      </w:pPr>
      <w:rPr>
        <w:rFonts w:eastAsiaTheme="majorEastAsia" w:hint="default"/>
        <w:b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120" w:hanging="1440"/>
      </w:pPr>
      <w:rPr>
        <w:rFonts w:eastAsiaTheme="majorEastAsia" w:hint="default"/>
        <w:b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480" w:hanging="1800"/>
      </w:pPr>
      <w:rPr>
        <w:rFonts w:eastAsiaTheme="majorEastAsia" w:hint="default"/>
        <w:b/>
        <w:color w:val="000000" w:themeColor="text1"/>
      </w:rPr>
    </w:lvl>
  </w:abstractNum>
  <w:abstractNum w:abstractNumId="27" w15:restartNumberingAfterBreak="0">
    <w:nsid w:val="42BF61EE"/>
    <w:multiLevelType w:val="multilevel"/>
    <w:tmpl w:val="7BF29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3B40754"/>
    <w:multiLevelType w:val="multilevel"/>
    <w:tmpl w:val="81566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67375D7"/>
    <w:multiLevelType w:val="multilevel"/>
    <w:tmpl w:val="03F6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D266E2A"/>
    <w:multiLevelType w:val="hybridMultilevel"/>
    <w:tmpl w:val="FC8E6C90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 w15:restartNumberingAfterBreak="0">
    <w:nsid w:val="4D7F5854"/>
    <w:multiLevelType w:val="multilevel"/>
    <w:tmpl w:val="A76C605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041135B"/>
    <w:multiLevelType w:val="multilevel"/>
    <w:tmpl w:val="61268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1434B2D"/>
    <w:multiLevelType w:val="multilevel"/>
    <w:tmpl w:val="1C2E85EE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34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67607D"/>
    <w:multiLevelType w:val="multilevel"/>
    <w:tmpl w:val="E9F604C0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36" w15:restartNumberingAfterBreak="0">
    <w:nsid w:val="545041C0"/>
    <w:multiLevelType w:val="hybridMultilevel"/>
    <w:tmpl w:val="5FC8FE92"/>
    <w:lvl w:ilvl="0" w:tplc="0415000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6" w:hanging="360"/>
      </w:pPr>
      <w:rPr>
        <w:rFonts w:ascii="Wingdings" w:hAnsi="Wingdings" w:hint="default"/>
      </w:rPr>
    </w:lvl>
  </w:abstractNum>
  <w:abstractNum w:abstractNumId="37" w15:restartNumberingAfterBreak="0">
    <w:nsid w:val="5544583E"/>
    <w:multiLevelType w:val="multilevel"/>
    <w:tmpl w:val="1DB03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7F10B05"/>
    <w:multiLevelType w:val="multilevel"/>
    <w:tmpl w:val="C95C8576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858701C"/>
    <w:multiLevelType w:val="multilevel"/>
    <w:tmpl w:val="6EBED1D2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40" w15:restartNumberingAfterBreak="0">
    <w:nsid w:val="5AE41CEE"/>
    <w:multiLevelType w:val="hybridMultilevel"/>
    <w:tmpl w:val="0D34D4B6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41" w15:restartNumberingAfterBreak="0">
    <w:nsid w:val="5BCD1B82"/>
    <w:multiLevelType w:val="multilevel"/>
    <w:tmpl w:val="02F0F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CCA6F59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43" w15:restartNumberingAfterBreak="0">
    <w:nsid w:val="60212279"/>
    <w:multiLevelType w:val="hybridMultilevel"/>
    <w:tmpl w:val="19484562"/>
    <w:lvl w:ilvl="0" w:tplc="3CE23BB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0" w:hanging="360"/>
      </w:pPr>
    </w:lvl>
    <w:lvl w:ilvl="2" w:tplc="0809001B" w:tentative="1">
      <w:start w:val="1"/>
      <w:numFmt w:val="lowerRoman"/>
      <w:lvlText w:val="%3."/>
      <w:lvlJc w:val="right"/>
      <w:pPr>
        <w:ind w:left="2140" w:hanging="180"/>
      </w:pPr>
    </w:lvl>
    <w:lvl w:ilvl="3" w:tplc="0809000F" w:tentative="1">
      <w:start w:val="1"/>
      <w:numFmt w:val="decimal"/>
      <w:lvlText w:val="%4."/>
      <w:lvlJc w:val="left"/>
      <w:pPr>
        <w:ind w:left="2860" w:hanging="360"/>
      </w:pPr>
    </w:lvl>
    <w:lvl w:ilvl="4" w:tplc="08090019" w:tentative="1">
      <w:start w:val="1"/>
      <w:numFmt w:val="lowerLetter"/>
      <w:lvlText w:val="%5."/>
      <w:lvlJc w:val="left"/>
      <w:pPr>
        <w:ind w:left="3580" w:hanging="360"/>
      </w:pPr>
    </w:lvl>
    <w:lvl w:ilvl="5" w:tplc="0809001B" w:tentative="1">
      <w:start w:val="1"/>
      <w:numFmt w:val="lowerRoman"/>
      <w:lvlText w:val="%6."/>
      <w:lvlJc w:val="right"/>
      <w:pPr>
        <w:ind w:left="4300" w:hanging="180"/>
      </w:pPr>
    </w:lvl>
    <w:lvl w:ilvl="6" w:tplc="0809000F" w:tentative="1">
      <w:start w:val="1"/>
      <w:numFmt w:val="decimal"/>
      <w:lvlText w:val="%7."/>
      <w:lvlJc w:val="left"/>
      <w:pPr>
        <w:ind w:left="5020" w:hanging="360"/>
      </w:pPr>
    </w:lvl>
    <w:lvl w:ilvl="7" w:tplc="08090019" w:tentative="1">
      <w:start w:val="1"/>
      <w:numFmt w:val="lowerLetter"/>
      <w:lvlText w:val="%8."/>
      <w:lvlJc w:val="left"/>
      <w:pPr>
        <w:ind w:left="5740" w:hanging="360"/>
      </w:pPr>
    </w:lvl>
    <w:lvl w:ilvl="8" w:tplc="08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44" w15:restartNumberingAfterBreak="0">
    <w:nsid w:val="605C7532"/>
    <w:multiLevelType w:val="multilevel"/>
    <w:tmpl w:val="BFD86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7422416"/>
    <w:multiLevelType w:val="multilevel"/>
    <w:tmpl w:val="3830F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8736333"/>
    <w:multiLevelType w:val="multilevel"/>
    <w:tmpl w:val="AC90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AE650D3"/>
    <w:multiLevelType w:val="hybridMultilevel"/>
    <w:tmpl w:val="E29E67EE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48" w15:restartNumberingAfterBreak="0">
    <w:nsid w:val="6CA259F1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49" w15:restartNumberingAfterBreak="0">
    <w:nsid w:val="6D64767E"/>
    <w:multiLevelType w:val="multilevel"/>
    <w:tmpl w:val="F14C97EC"/>
    <w:lvl w:ilvl="0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ascii="Times New Roman" w:eastAsiaTheme="minorHAnsi" w:hAnsi="Times New Roman" w:cstheme="minorBidi"/>
      </w:rPr>
    </w:lvl>
    <w:lvl w:ilvl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8"/>
        </w:tabs>
        <w:ind w:left="2508" w:hanging="360"/>
      </w:pPr>
    </w:lvl>
    <w:lvl w:ilvl="3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entative="1">
      <w:start w:val="1"/>
      <w:numFmt w:val="decimal"/>
      <w:lvlText w:val="%5."/>
      <w:lvlJc w:val="left"/>
      <w:pPr>
        <w:tabs>
          <w:tab w:val="num" w:pos="3948"/>
        </w:tabs>
        <w:ind w:left="3948" w:hanging="360"/>
      </w:pPr>
    </w:lvl>
    <w:lvl w:ilvl="5" w:tentative="1">
      <w:start w:val="1"/>
      <w:numFmt w:val="decimal"/>
      <w:lvlText w:val="%6."/>
      <w:lvlJc w:val="left"/>
      <w:pPr>
        <w:tabs>
          <w:tab w:val="num" w:pos="4668"/>
        </w:tabs>
        <w:ind w:left="4668" w:hanging="360"/>
      </w:pPr>
    </w:lvl>
    <w:lvl w:ilvl="6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entative="1">
      <w:start w:val="1"/>
      <w:numFmt w:val="decimal"/>
      <w:lvlText w:val="%8."/>
      <w:lvlJc w:val="left"/>
      <w:pPr>
        <w:tabs>
          <w:tab w:val="num" w:pos="6108"/>
        </w:tabs>
        <w:ind w:left="6108" w:hanging="360"/>
      </w:pPr>
    </w:lvl>
    <w:lvl w:ilvl="8" w:tentative="1">
      <w:start w:val="1"/>
      <w:numFmt w:val="decimal"/>
      <w:lvlText w:val="%9."/>
      <w:lvlJc w:val="left"/>
      <w:pPr>
        <w:tabs>
          <w:tab w:val="num" w:pos="6828"/>
        </w:tabs>
        <w:ind w:left="6828" w:hanging="360"/>
      </w:pPr>
    </w:lvl>
  </w:abstractNum>
  <w:abstractNum w:abstractNumId="50" w15:restartNumberingAfterBreak="0">
    <w:nsid w:val="6E7F4171"/>
    <w:multiLevelType w:val="multilevel"/>
    <w:tmpl w:val="A3268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06053BD"/>
    <w:multiLevelType w:val="hybridMultilevel"/>
    <w:tmpl w:val="A3ACAE90"/>
    <w:lvl w:ilvl="0" w:tplc="04150013">
      <w:start w:val="1"/>
      <w:numFmt w:val="upperRoman"/>
      <w:lvlText w:val="%1."/>
      <w:lvlJc w:val="right"/>
      <w:pPr>
        <w:ind w:left="1440" w:hanging="360"/>
      </w:p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2" w15:restartNumberingAfterBreak="0">
    <w:nsid w:val="72E1019E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53" w15:restartNumberingAfterBreak="0">
    <w:nsid w:val="73E5699F"/>
    <w:multiLevelType w:val="multilevel"/>
    <w:tmpl w:val="9C32B6B6"/>
    <w:lvl w:ilvl="0">
      <w:start w:val="1"/>
      <w:numFmt w:val="bullet"/>
      <w:lvlText w:val=""/>
      <w:lvlJc w:val="left"/>
      <w:pPr>
        <w:tabs>
          <w:tab w:val="num" w:pos="1065"/>
        </w:tabs>
        <w:ind w:left="1065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54" w15:restartNumberingAfterBreak="0">
    <w:nsid w:val="79EF24B0"/>
    <w:multiLevelType w:val="hybridMultilevel"/>
    <w:tmpl w:val="4BB0F622"/>
    <w:lvl w:ilvl="0" w:tplc="0415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55" w15:restartNumberingAfterBreak="0">
    <w:nsid w:val="7B88600D"/>
    <w:multiLevelType w:val="multilevel"/>
    <w:tmpl w:val="3BB84CF8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D8526A0"/>
    <w:multiLevelType w:val="multilevel"/>
    <w:tmpl w:val="4D1ED8B0"/>
    <w:lvl w:ilvl="0">
      <w:start w:val="1"/>
      <w:numFmt w:val="decimal"/>
      <w:lvlText w:val="%1."/>
      <w:lvlJc w:val="left"/>
      <w:pPr>
        <w:tabs>
          <w:tab w:val="num" w:pos="1065"/>
        </w:tabs>
        <w:ind w:left="1065" w:hanging="360"/>
      </w:pPr>
    </w:lvl>
    <w:lvl w:ilvl="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505"/>
        </w:tabs>
        <w:ind w:left="2505" w:hanging="360"/>
      </w:pPr>
    </w:lvl>
    <w:lvl w:ilvl="3" w:tentative="1">
      <w:start w:val="1"/>
      <w:numFmt w:val="decimal"/>
      <w:lvlText w:val="%4."/>
      <w:lvlJc w:val="left"/>
      <w:pPr>
        <w:tabs>
          <w:tab w:val="num" w:pos="3225"/>
        </w:tabs>
        <w:ind w:left="3225" w:hanging="360"/>
      </w:pPr>
    </w:lvl>
    <w:lvl w:ilvl="4" w:tentative="1">
      <w:start w:val="1"/>
      <w:numFmt w:val="decimal"/>
      <w:lvlText w:val="%5."/>
      <w:lvlJc w:val="left"/>
      <w:pPr>
        <w:tabs>
          <w:tab w:val="num" w:pos="3945"/>
        </w:tabs>
        <w:ind w:left="3945" w:hanging="360"/>
      </w:pPr>
    </w:lvl>
    <w:lvl w:ilvl="5" w:tentative="1">
      <w:start w:val="1"/>
      <w:numFmt w:val="decimal"/>
      <w:lvlText w:val="%6."/>
      <w:lvlJc w:val="left"/>
      <w:pPr>
        <w:tabs>
          <w:tab w:val="num" w:pos="4665"/>
        </w:tabs>
        <w:ind w:left="4665" w:hanging="360"/>
      </w:pPr>
    </w:lvl>
    <w:lvl w:ilvl="6" w:tentative="1">
      <w:start w:val="1"/>
      <w:numFmt w:val="decimal"/>
      <w:lvlText w:val="%7."/>
      <w:lvlJc w:val="left"/>
      <w:pPr>
        <w:tabs>
          <w:tab w:val="num" w:pos="5385"/>
        </w:tabs>
        <w:ind w:left="5385" w:hanging="360"/>
      </w:pPr>
    </w:lvl>
    <w:lvl w:ilvl="7" w:tentative="1">
      <w:start w:val="1"/>
      <w:numFmt w:val="decimal"/>
      <w:lvlText w:val="%8."/>
      <w:lvlJc w:val="left"/>
      <w:pPr>
        <w:tabs>
          <w:tab w:val="num" w:pos="6105"/>
        </w:tabs>
        <w:ind w:left="6105" w:hanging="360"/>
      </w:pPr>
    </w:lvl>
    <w:lvl w:ilvl="8" w:tentative="1">
      <w:start w:val="1"/>
      <w:numFmt w:val="decimal"/>
      <w:lvlText w:val="%9."/>
      <w:lvlJc w:val="left"/>
      <w:pPr>
        <w:tabs>
          <w:tab w:val="num" w:pos="6825"/>
        </w:tabs>
        <w:ind w:left="6825" w:hanging="360"/>
      </w:pPr>
    </w:lvl>
  </w:abstractNum>
  <w:abstractNum w:abstractNumId="57" w15:restartNumberingAfterBreak="0">
    <w:nsid w:val="7D987719"/>
    <w:multiLevelType w:val="multilevel"/>
    <w:tmpl w:val="7A72F51E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FFA6B8E"/>
    <w:multiLevelType w:val="multilevel"/>
    <w:tmpl w:val="E078F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8529173">
    <w:abstractNumId w:val="34"/>
  </w:num>
  <w:num w:numId="2" w16cid:durableId="513036789">
    <w:abstractNumId w:val="45"/>
  </w:num>
  <w:num w:numId="3" w16cid:durableId="864752757">
    <w:abstractNumId w:val="8"/>
  </w:num>
  <w:num w:numId="4" w16cid:durableId="369888987">
    <w:abstractNumId w:val="0"/>
  </w:num>
  <w:num w:numId="5" w16cid:durableId="1593199371">
    <w:abstractNumId w:val="1"/>
  </w:num>
  <w:num w:numId="6" w16cid:durableId="654601637">
    <w:abstractNumId w:val="57"/>
  </w:num>
  <w:num w:numId="7" w16cid:durableId="1610235131">
    <w:abstractNumId w:val="38"/>
  </w:num>
  <w:num w:numId="8" w16cid:durableId="1990551271">
    <w:abstractNumId w:val="37"/>
  </w:num>
  <w:num w:numId="9" w16cid:durableId="378363910">
    <w:abstractNumId w:val="55"/>
  </w:num>
  <w:num w:numId="10" w16cid:durableId="36245698">
    <w:abstractNumId w:val="28"/>
  </w:num>
  <w:num w:numId="11" w16cid:durableId="1793203193">
    <w:abstractNumId w:val="20"/>
  </w:num>
  <w:num w:numId="12" w16cid:durableId="2123306405">
    <w:abstractNumId w:val="29"/>
  </w:num>
  <w:num w:numId="13" w16cid:durableId="1833984193">
    <w:abstractNumId w:val="49"/>
  </w:num>
  <w:num w:numId="14" w16cid:durableId="1179126716">
    <w:abstractNumId w:val="36"/>
  </w:num>
  <w:num w:numId="15" w16cid:durableId="1859659084">
    <w:abstractNumId w:val="42"/>
  </w:num>
  <w:num w:numId="16" w16cid:durableId="1560435217">
    <w:abstractNumId w:val="35"/>
  </w:num>
  <w:num w:numId="17" w16cid:durableId="324745874">
    <w:abstractNumId w:val="39"/>
  </w:num>
  <w:num w:numId="18" w16cid:durableId="1765228351">
    <w:abstractNumId w:val="10"/>
  </w:num>
  <w:num w:numId="19" w16cid:durableId="1210728442">
    <w:abstractNumId w:val="33"/>
  </w:num>
  <w:num w:numId="20" w16cid:durableId="1243373603">
    <w:abstractNumId w:val="5"/>
  </w:num>
  <w:num w:numId="21" w16cid:durableId="458497991">
    <w:abstractNumId w:val="22"/>
  </w:num>
  <w:num w:numId="22" w16cid:durableId="2026638931">
    <w:abstractNumId w:val="48"/>
  </w:num>
  <w:num w:numId="23" w16cid:durableId="678313856">
    <w:abstractNumId w:val="52"/>
  </w:num>
  <w:num w:numId="24" w16cid:durableId="120997442">
    <w:abstractNumId w:val="9"/>
  </w:num>
  <w:num w:numId="25" w16cid:durableId="575172422">
    <w:abstractNumId w:val="2"/>
  </w:num>
  <w:num w:numId="26" w16cid:durableId="1591811376">
    <w:abstractNumId w:val="12"/>
  </w:num>
  <w:num w:numId="27" w16cid:durableId="1787120545">
    <w:abstractNumId w:val="56"/>
  </w:num>
  <w:num w:numId="28" w16cid:durableId="1003625285">
    <w:abstractNumId w:val="13"/>
  </w:num>
  <w:num w:numId="29" w16cid:durableId="1139806003">
    <w:abstractNumId w:val="11"/>
  </w:num>
  <w:num w:numId="30" w16cid:durableId="1326475336">
    <w:abstractNumId w:val="53"/>
  </w:num>
  <w:num w:numId="31" w16cid:durableId="707606726">
    <w:abstractNumId w:val="30"/>
  </w:num>
  <w:num w:numId="32" w16cid:durableId="1914510833">
    <w:abstractNumId w:val="51"/>
  </w:num>
  <w:num w:numId="33" w16cid:durableId="1024482888">
    <w:abstractNumId w:val="14"/>
  </w:num>
  <w:num w:numId="34" w16cid:durableId="1621060916">
    <w:abstractNumId w:val="16"/>
  </w:num>
  <w:num w:numId="35" w16cid:durableId="1930846827">
    <w:abstractNumId w:val="54"/>
  </w:num>
  <w:num w:numId="36" w16cid:durableId="1638300646">
    <w:abstractNumId w:val="47"/>
  </w:num>
  <w:num w:numId="37" w16cid:durableId="511719860">
    <w:abstractNumId w:val="40"/>
  </w:num>
  <w:num w:numId="38" w16cid:durableId="1632782999">
    <w:abstractNumId w:val="24"/>
  </w:num>
  <w:num w:numId="39" w16cid:durableId="2075662851">
    <w:abstractNumId w:val="15"/>
  </w:num>
  <w:num w:numId="40" w16cid:durableId="812915340">
    <w:abstractNumId w:val="43"/>
  </w:num>
  <w:num w:numId="41" w16cid:durableId="762141092">
    <w:abstractNumId w:val="26"/>
  </w:num>
  <w:num w:numId="42" w16cid:durableId="270281236">
    <w:abstractNumId w:val="44"/>
  </w:num>
  <w:num w:numId="43" w16cid:durableId="2142771766">
    <w:abstractNumId w:val="23"/>
  </w:num>
  <w:num w:numId="44" w16cid:durableId="1624191732">
    <w:abstractNumId w:val="32"/>
  </w:num>
  <w:num w:numId="45" w16cid:durableId="78869585">
    <w:abstractNumId w:val="46"/>
  </w:num>
  <w:num w:numId="46" w16cid:durableId="545721582">
    <w:abstractNumId w:val="4"/>
  </w:num>
  <w:num w:numId="47" w16cid:durableId="1746605764">
    <w:abstractNumId w:val="21"/>
  </w:num>
  <w:num w:numId="48" w16cid:durableId="73207570">
    <w:abstractNumId w:val="7"/>
  </w:num>
  <w:num w:numId="49" w16cid:durableId="1985619747">
    <w:abstractNumId w:val="25"/>
  </w:num>
  <w:num w:numId="50" w16cid:durableId="785927816">
    <w:abstractNumId w:val="18"/>
  </w:num>
  <w:num w:numId="51" w16cid:durableId="626858780">
    <w:abstractNumId w:val="50"/>
  </w:num>
  <w:num w:numId="52" w16cid:durableId="507869096">
    <w:abstractNumId w:val="27"/>
  </w:num>
  <w:num w:numId="53" w16cid:durableId="397165634">
    <w:abstractNumId w:val="19"/>
  </w:num>
  <w:num w:numId="54" w16cid:durableId="313607165">
    <w:abstractNumId w:val="41"/>
  </w:num>
  <w:num w:numId="55" w16cid:durableId="2106458878">
    <w:abstractNumId w:val="17"/>
  </w:num>
  <w:num w:numId="56" w16cid:durableId="479346538">
    <w:abstractNumId w:val="3"/>
  </w:num>
  <w:num w:numId="57" w16cid:durableId="1675299228">
    <w:abstractNumId w:val="6"/>
  </w:num>
  <w:num w:numId="58" w16cid:durableId="1747074088">
    <w:abstractNumId w:val="58"/>
  </w:num>
  <w:num w:numId="59" w16cid:durableId="217514492">
    <w:abstractNumId w:val="3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1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05FC3"/>
    <w:rsid w:val="00015A19"/>
    <w:rsid w:val="00021A3F"/>
    <w:rsid w:val="00033D73"/>
    <w:rsid w:val="00044BCC"/>
    <w:rsid w:val="00052079"/>
    <w:rsid w:val="00054773"/>
    <w:rsid w:val="00055B4A"/>
    <w:rsid w:val="00083497"/>
    <w:rsid w:val="00086E9F"/>
    <w:rsid w:val="00094180"/>
    <w:rsid w:val="000B48BC"/>
    <w:rsid w:val="000B4984"/>
    <w:rsid w:val="000B6FC1"/>
    <w:rsid w:val="000D41D1"/>
    <w:rsid w:val="000E30C8"/>
    <w:rsid w:val="000F2D6D"/>
    <w:rsid w:val="00100277"/>
    <w:rsid w:val="00100DE9"/>
    <w:rsid w:val="001034F4"/>
    <w:rsid w:val="0010598B"/>
    <w:rsid w:val="00111E02"/>
    <w:rsid w:val="00116844"/>
    <w:rsid w:val="00117774"/>
    <w:rsid w:val="001251CC"/>
    <w:rsid w:val="001255F1"/>
    <w:rsid w:val="00165BB2"/>
    <w:rsid w:val="00175BF2"/>
    <w:rsid w:val="0017677F"/>
    <w:rsid w:val="00181BC6"/>
    <w:rsid w:val="0018268A"/>
    <w:rsid w:val="0018284C"/>
    <w:rsid w:val="001837CC"/>
    <w:rsid w:val="00186DB0"/>
    <w:rsid w:val="00186F69"/>
    <w:rsid w:val="0019043F"/>
    <w:rsid w:val="00190C61"/>
    <w:rsid w:val="001A01EB"/>
    <w:rsid w:val="001A542E"/>
    <w:rsid w:val="001B6E12"/>
    <w:rsid w:val="001F3C1F"/>
    <w:rsid w:val="001F51CC"/>
    <w:rsid w:val="002146F1"/>
    <w:rsid w:val="00217B1E"/>
    <w:rsid w:val="00221EF6"/>
    <w:rsid w:val="00222448"/>
    <w:rsid w:val="00223DB0"/>
    <w:rsid w:val="0022761F"/>
    <w:rsid w:val="00236082"/>
    <w:rsid w:val="00236A13"/>
    <w:rsid w:val="00241E47"/>
    <w:rsid w:val="002449B5"/>
    <w:rsid w:val="00246497"/>
    <w:rsid w:val="00254946"/>
    <w:rsid w:val="00270274"/>
    <w:rsid w:val="00285C58"/>
    <w:rsid w:val="002868BE"/>
    <w:rsid w:val="00287408"/>
    <w:rsid w:val="00297967"/>
    <w:rsid w:val="002A09AD"/>
    <w:rsid w:val="002A1EFB"/>
    <w:rsid w:val="002B145B"/>
    <w:rsid w:val="002B2C08"/>
    <w:rsid w:val="002B2D8A"/>
    <w:rsid w:val="002B2F55"/>
    <w:rsid w:val="002B5A19"/>
    <w:rsid w:val="002C047A"/>
    <w:rsid w:val="002C0E3F"/>
    <w:rsid w:val="002C77C8"/>
    <w:rsid w:val="002E008E"/>
    <w:rsid w:val="002E2EAD"/>
    <w:rsid w:val="002E5D49"/>
    <w:rsid w:val="002F0A9B"/>
    <w:rsid w:val="002F65C7"/>
    <w:rsid w:val="00306C0D"/>
    <w:rsid w:val="00311A5F"/>
    <w:rsid w:val="00312C6B"/>
    <w:rsid w:val="0031312D"/>
    <w:rsid w:val="00315C2C"/>
    <w:rsid w:val="00324942"/>
    <w:rsid w:val="00333424"/>
    <w:rsid w:val="00341CE3"/>
    <w:rsid w:val="003422EF"/>
    <w:rsid w:val="00347F2F"/>
    <w:rsid w:val="00357623"/>
    <w:rsid w:val="003761DE"/>
    <w:rsid w:val="0038613B"/>
    <w:rsid w:val="00396F4A"/>
    <w:rsid w:val="003A5BAB"/>
    <w:rsid w:val="003B02A1"/>
    <w:rsid w:val="003B15E2"/>
    <w:rsid w:val="003D766C"/>
    <w:rsid w:val="003E3861"/>
    <w:rsid w:val="003E72AC"/>
    <w:rsid w:val="00405BE9"/>
    <w:rsid w:val="00414D64"/>
    <w:rsid w:val="00416B3F"/>
    <w:rsid w:val="00421DAE"/>
    <w:rsid w:val="0042393B"/>
    <w:rsid w:val="00436439"/>
    <w:rsid w:val="00450953"/>
    <w:rsid w:val="00450D5F"/>
    <w:rsid w:val="0045381E"/>
    <w:rsid w:val="0046178D"/>
    <w:rsid w:val="00475526"/>
    <w:rsid w:val="00483B3D"/>
    <w:rsid w:val="004840F1"/>
    <w:rsid w:val="004860FD"/>
    <w:rsid w:val="00490548"/>
    <w:rsid w:val="00497037"/>
    <w:rsid w:val="004977DD"/>
    <w:rsid w:val="004A4BC5"/>
    <w:rsid w:val="004A594B"/>
    <w:rsid w:val="004B232C"/>
    <w:rsid w:val="004C1659"/>
    <w:rsid w:val="004C71DB"/>
    <w:rsid w:val="004E2DED"/>
    <w:rsid w:val="004E59CA"/>
    <w:rsid w:val="004F4678"/>
    <w:rsid w:val="00503EAC"/>
    <w:rsid w:val="00510DB0"/>
    <w:rsid w:val="0051405D"/>
    <w:rsid w:val="00537A46"/>
    <w:rsid w:val="00560E73"/>
    <w:rsid w:val="0056106F"/>
    <w:rsid w:val="00566BD2"/>
    <w:rsid w:val="005760FD"/>
    <w:rsid w:val="00577E2B"/>
    <w:rsid w:val="0058372E"/>
    <w:rsid w:val="005C2141"/>
    <w:rsid w:val="005D3909"/>
    <w:rsid w:val="005E4B5B"/>
    <w:rsid w:val="005F08D6"/>
    <w:rsid w:val="005F1C3B"/>
    <w:rsid w:val="00603F28"/>
    <w:rsid w:val="00604E43"/>
    <w:rsid w:val="0060583C"/>
    <w:rsid w:val="00612CFA"/>
    <w:rsid w:val="006203EF"/>
    <w:rsid w:val="0062268F"/>
    <w:rsid w:val="0062396B"/>
    <w:rsid w:val="0062435F"/>
    <w:rsid w:val="00631841"/>
    <w:rsid w:val="006321B8"/>
    <w:rsid w:val="00637000"/>
    <w:rsid w:val="006402B9"/>
    <w:rsid w:val="0064392E"/>
    <w:rsid w:val="0065141A"/>
    <w:rsid w:val="00654DA0"/>
    <w:rsid w:val="006629FE"/>
    <w:rsid w:val="00675944"/>
    <w:rsid w:val="006827FB"/>
    <w:rsid w:val="00692A56"/>
    <w:rsid w:val="006A01E2"/>
    <w:rsid w:val="006A57D6"/>
    <w:rsid w:val="006B2147"/>
    <w:rsid w:val="006C59BC"/>
    <w:rsid w:val="006E47CC"/>
    <w:rsid w:val="006E7755"/>
    <w:rsid w:val="006E7BA5"/>
    <w:rsid w:val="006F22D3"/>
    <w:rsid w:val="00703A48"/>
    <w:rsid w:val="00704EC5"/>
    <w:rsid w:val="00706F3E"/>
    <w:rsid w:val="00711EF5"/>
    <w:rsid w:val="007202C6"/>
    <w:rsid w:val="0072319E"/>
    <w:rsid w:val="007249EF"/>
    <w:rsid w:val="007274CD"/>
    <w:rsid w:val="007313E0"/>
    <w:rsid w:val="00735AFD"/>
    <w:rsid w:val="00747080"/>
    <w:rsid w:val="00751397"/>
    <w:rsid w:val="007635F2"/>
    <w:rsid w:val="00764998"/>
    <w:rsid w:val="007817E3"/>
    <w:rsid w:val="007850EA"/>
    <w:rsid w:val="0078756F"/>
    <w:rsid w:val="0079493E"/>
    <w:rsid w:val="007A4A5F"/>
    <w:rsid w:val="007B7A0B"/>
    <w:rsid w:val="007C06A0"/>
    <w:rsid w:val="007D3F0E"/>
    <w:rsid w:val="007D59D4"/>
    <w:rsid w:val="007E771D"/>
    <w:rsid w:val="00804A93"/>
    <w:rsid w:val="00810897"/>
    <w:rsid w:val="008129EC"/>
    <w:rsid w:val="00820F56"/>
    <w:rsid w:val="00821579"/>
    <w:rsid w:val="00831A46"/>
    <w:rsid w:val="0083432A"/>
    <w:rsid w:val="00834381"/>
    <w:rsid w:val="008362A5"/>
    <w:rsid w:val="00837AA5"/>
    <w:rsid w:val="00842376"/>
    <w:rsid w:val="00857C31"/>
    <w:rsid w:val="0086219B"/>
    <w:rsid w:val="00863C00"/>
    <w:rsid w:val="00872531"/>
    <w:rsid w:val="00876AA9"/>
    <w:rsid w:val="00876BCB"/>
    <w:rsid w:val="00883596"/>
    <w:rsid w:val="008862F1"/>
    <w:rsid w:val="00893384"/>
    <w:rsid w:val="00893B15"/>
    <w:rsid w:val="008B7E98"/>
    <w:rsid w:val="008C5B3D"/>
    <w:rsid w:val="008D219A"/>
    <w:rsid w:val="008D51C1"/>
    <w:rsid w:val="008E4EBF"/>
    <w:rsid w:val="008F1452"/>
    <w:rsid w:val="008F5267"/>
    <w:rsid w:val="008F7094"/>
    <w:rsid w:val="008F70D2"/>
    <w:rsid w:val="008F71C4"/>
    <w:rsid w:val="00901D10"/>
    <w:rsid w:val="0090424C"/>
    <w:rsid w:val="00922FAA"/>
    <w:rsid w:val="00924DB3"/>
    <w:rsid w:val="00933931"/>
    <w:rsid w:val="009356DC"/>
    <w:rsid w:val="00952462"/>
    <w:rsid w:val="009566EB"/>
    <w:rsid w:val="00963087"/>
    <w:rsid w:val="0097478B"/>
    <w:rsid w:val="00977232"/>
    <w:rsid w:val="00986D05"/>
    <w:rsid w:val="00987334"/>
    <w:rsid w:val="009C0AC8"/>
    <w:rsid w:val="009D4B29"/>
    <w:rsid w:val="009D53F6"/>
    <w:rsid w:val="009D58F5"/>
    <w:rsid w:val="009F31B2"/>
    <w:rsid w:val="009F4838"/>
    <w:rsid w:val="009F5ABD"/>
    <w:rsid w:val="009F6F34"/>
    <w:rsid w:val="00A00D09"/>
    <w:rsid w:val="00A021A8"/>
    <w:rsid w:val="00A06F87"/>
    <w:rsid w:val="00A3095F"/>
    <w:rsid w:val="00A37B35"/>
    <w:rsid w:val="00A426C5"/>
    <w:rsid w:val="00A44316"/>
    <w:rsid w:val="00A4770C"/>
    <w:rsid w:val="00A53916"/>
    <w:rsid w:val="00A609A3"/>
    <w:rsid w:val="00A63465"/>
    <w:rsid w:val="00A66A4B"/>
    <w:rsid w:val="00A73B92"/>
    <w:rsid w:val="00A77522"/>
    <w:rsid w:val="00A969EF"/>
    <w:rsid w:val="00AB15F3"/>
    <w:rsid w:val="00AB2675"/>
    <w:rsid w:val="00AC08D0"/>
    <w:rsid w:val="00AC2BD8"/>
    <w:rsid w:val="00AE52A5"/>
    <w:rsid w:val="00AF38E6"/>
    <w:rsid w:val="00AF48D6"/>
    <w:rsid w:val="00B056DA"/>
    <w:rsid w:val="00B11E23"/>
    <w:rsid w:val="00B13204"/>
    <w:rsid w:val="00B150DB"/>
    <w:rsid w:val="00B226A3"/>
    <w:rsid w:val="00B42D8D"/>
    <w:rsid w:val="00B461FB"/>
    <w:rsid w:val="00B47B8A"/>
    <w:rsid w:val="00B659D4"/>
    <w:rsid w:val="00B7696A"/>
    <w:rsid w:val="00B84474"/>
    <w:rsid w:val="00B85CCE"/>
    <w:rsid w:val="00BB5EB0"/>
    <w:rsid w:val="00BC3BED"/>
    <w:rsid w:val="00BE29AF"/>
    <w:rsid w:val="00BE3581"/>
    <w:rsid w:val="00BF0975"/>
    <w:rsid w:val="00BF5FD2"/>
    <w:rsid w:val="00C05C7A"/>
    <w:rsid w:val="00C0781C"/>
    <w:rsid w:val="00C129F7"/>
    <w:rsid w:val="00C346B7"/>
    <w:rsid w:val="00C40B48"/>
    <w:rsid w:val="00C416C0"/>
    <w:rsid w:val="00C433E0"/>
    <w:rsid w:val="00C47F98"/>
    <w:rsid w:val="00C67B79"/>
    <w:rsid w:val="00C75C02"/>
    <w:rsid w:val="00CA5D7B"/>
    <w:rsid w:val="00CB10AB"/>
    <w:rsid w:val="00CB4506"/>
    <w:rsid w:val="00CC3C5A"/>
    <w:rsid w:val="00CF7B2A"/>
    <w:rsid w:val="00D06F2C"/>
    <w:rsid w:val="00D15135"/>
    <w:rsid w:val="00D26F4D"/>
    <w:rsid w:val="00D35B70"/>
    <w:rsid w:val="00D3720E"/>
    <w:rsid w:val="00D40681"/>
    <w:rsid w:val="00D4516E"/>
    <w:rsid w:val="00D530CB"/>
    <w:rsid w:val="00D60947"/>
    <w:rsid w:val="00D72EA6"/>
    <w:rsid w:val="00D8407C"/>
    <w:rsid w:val="00D979F3"/>
    <w:rsid w:val="00DA3B0C"/>
    <w:rsid w:val="00DB0190"/>
    <w:rsid w:val="00DB3B4C"/>
    <w:rsid w:val="00DB40BC"/>
    <w:rsid w:val="00DC36A9"/>
    <w:rsid w:val="00DC4A97"/>
    <w:rsid w:val="00DC7140"/>
    <w:rsid w:val="00DE4AA5"/>
    <w:rsid w:val="00DF1C3D"/>
    <w:rsid w:val="00DF4C58"/>
    <w:rsid w:val="00DF7529"/>
    <w:rsid w:val="00DF7FC9"/>
    <w:rsid w:val="00E227F9"/>
    <w:rsid w:val="00E240DC"/>
    <w:rsid w:val="00E262B3"/>
    <w:rsid w:val="00E2700D"/>
    <w:rsid w:val="00E35036"/>
    <w:rsid w:val="00E47B52"/>
    <w:rsid w:val="00E61916"/>
    <w:rsid w:val="00E62464"/>
    <w:rsid w:val="00E62C3D"/>
    <w:rsid w:val="00E638CD"/>
    <w:rsid w:val="00E63B31"/>
    <w:rsid w:val="00E641D9"/>
    <w:rsid w:val="00E653C5"/>
    <w:rsid w:val="00E85F92"/>
    <w:rsid w:val="00E87F05"/>
    <w:rsid w:val="00EA0A8F"/>
    <w:rsid w:val="00EA69C9"/>
    <w:rsid w:val="00EA6BBF"/>
    <w:rsid w:val="00EB27C9"/>
    <w:rsid w:val="00EC0B9F"/>
    <w:rsid w:val="00EC73B3"/>
    <w:rsid w:val="00ED753C"/>
    <w:rsid w:val="00EE06FD"/>
    <w:rsid w:val="00EE26C0"/>
    <w:rsid w:val="00EF3EBB"/>
    <w:rsid w:val="00EF6EAB"/>
    <w:rsid w:val="00F0233D"/>
    <w:rsid w:val="00F04C35"/>
    <w:rsid w:val="00F06BA4"/>
    <w:rsid w:val="00F117F6"/>
    <w:rsid w:val="00F14A9C"/>
    <w:rsid w:val="00F21B4B"/>
    <w:rsid w:val="00F26985"/>
    <w:rsid w:val="00F2781C"/>
    <w:rsid w:val="00F34548"/>
    <w:rsid w:val="00F459D2"/>
    <w:rsid w:val="00F47257"/>
    <w:rsid w:val="00F647A2"/>
    <w:rsid w:val="00F65725"/>
    <w:rsid w:val="00F738D8"/>
    <w:rsid w:val="00F774E4"/>
    <w:rsid w:val="00F8255A"/>
    <w:rsid w:val="00F86279"/>
    <w:rsid w:val="00FB5992"/>
    <w:rsid w:val="00FD1FDB"/>
    <w:rsid w:val="00FD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EAD"/>
    <w:pPr>
      <w:spacing w:after="120"/>
      <w:ind w:firstLine="340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49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55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6BD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63087"/>
    <w:pPr>
      <w:spacing w:before="24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BD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BD2"/>
  </w:style>
  <w:style w:type="character" w:styleId="PlaceholderText">
    <w:name w:val="Placeholder Text"/>
    <w:basedOn w:val="DefaultParagraphFont"/>
    <w:uiPriority w:val="99"/>
    <w:semiHidden/>
    <w:rsid w:val="00566B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66BD2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66B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4E59CA"/>
    <w:pPr>
      <w:spacing w:after="240"/>
      <w:ind w:firstLine="0"/>
      <w:contextualSpacing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59CA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49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AE52A5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5F08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08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08D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8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8D6"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4860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75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475526"/>
    <w:rPr>
      <w:rFonts w:cs="Times New Roman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654DA0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BF0975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F3C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7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8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90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38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0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51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82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0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45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25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875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65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6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2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56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43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87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2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26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3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38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72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497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70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93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90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5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8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351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76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27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2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136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64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90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2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9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14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29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82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24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055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4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2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1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34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139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22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16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1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94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125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10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2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1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1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8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59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0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05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95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6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3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1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79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3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99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5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51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31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8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82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81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7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7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9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3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21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5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07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47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6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5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7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99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7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05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657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1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037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0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6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a339b76-233f-4ccd-9a6a-61b8c70fbff9" xsi:nil="true"/>
    <TaxCatchAll xmlns="e258c71e-062d-4dfa-85a2-8e49c821f68c" xsi:nil="true"/>
    <lcf76f155ced4ddcb4097134ff3c332f xmlns="7a339b76-233f-4ccd-9a6a-61b8c70fbff9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89E108FA21AE449668647144FE6A06" ma:contentTypeVersion="12" ma:contentTypeDescription="Create a new document." ma:contentTypeScope="" ma:versionID="a04774d1a92cee011e343d5f0ed786dc">
  <xsd:schema xmlns:xsd="http://www.w3.org/2001/XMLSchema" xmlns:xs="http://www.w3.org/2001/XMLSchema" xmlns:p="http://schemas.microsoft.com/office/2006/metadata/properties" xmlns:ns2="7a339b76-233f-4ccd-9a6a-61b8c70fbff9" xmlns:ns3="e258c71e-062d-4dfa-85a2-8e49c821f68c" targetNamespace="http://schemas.microsoft.com/office/2006/metadata/properties" ma:root="true" ma:fieldsID="8c63c6b8b712bcf383eb3b8b3fc8e4ba" ns2:_="" ns3:_="">
    <xsd:import namespace="7a339b76-233f-4ccd-9a6a-61b8c70fbff9"/>
    <xsd:import namespace="e258c71e-062d-4dfa-85a2-8e49c821f68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39b76-233f-4ccd-9a6a-61b8c70fbff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8c71e-062d-4dfa-85a2-8e49c821f68c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3a8a565-8c5c-4336-b2be-0a5a60415040}" ma:internalName="TaxCatchAll" ma:showField="CatchAllData" ma:web="e258c71e-062d-4dfa-85a2-8e49c821f68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FB44E0-D41B-48B7-BA3C-386162A7ED2A}">
  <ds:schemaRefs>
    <ds:schemaRef ds:uri="http://schemas.microsoft.com/office/2006/metadata/properties"/>
    <ds:schemaRef ds:uri="http://schemas.microsoft.com/office/infopath/2007/PartnerControls"/>
    <ds:schemaRef ds:uri="7a339b76-233f-4ccd-9a6a-61b8c70fbff9"/>
    <ds:schemaRef ds:uri="e258c71e-062d-4dfa-85a2-8e49c821f68c"/>
  </ds:schemaRefs>
</ds:datastoreItem>
</file>

<file path=customXml/itemProps2.xml><?xml version="1.0" encoding="utf-8"?>
<ds:datastoreItem xmlns:ds="http://schemas.openxmlformats.org/officeDocument/2006/customXml" ds:itemID="{884F7098-EC53-4342-9118-94BC05A5BB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39b76-233f-4ccd-9a6a-61b8c70fbff9"/>
    <ds:schemaRef ds:uri="e258c71e-062d-4dfa-85a2-8e49c821f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47A0760-AB43-4F7C-8FF6-57C40C743D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33</Words>
  <Characters>76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Dawid Olko</cp:lastModifiedBy>
  <cp:revision>4</cp:revision>
  <cp:lastPrinted>2025-03-28T20:02:00Z</cp:lastPrinted>
  <dcterms:created xsi:type="dcterms:W3CDTF">2025-03-28T20:02:00Z</dcterms:created>
  <dcterms:modified xsi:type="dcterms:W3CDTF">2025-04-06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4F89E108FA21AE449668647144FE6A06</vt:lpwstr>
  </property>
  <property fmtid="{D5CDD505-2E9C-101B-9397-08002B2CF9AE}" pid="4" name="MediaServiceImageTags">
    <vt:lpwstr/>
  </property>
</Properties>
</file>